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30B339" w14:textId="77777777" w:rsidR="00E81411" w:rsidRDefault="00E81411">
      <w:r>
        <w:t>/</w:t>
      </w:r>
      <w:r w:rsidR="00F33A23">
        <w:t>GOLD LEAF FACIAL</w:t>
      </w:r>
    </w:p>
    <w:p w14:paraId="18587896" w14:textId="77777777" w:rsidR="002D4F29" w:rsidRDefault="00E81411">
      <w:r>
        <w:t xml:space="preserve">KW: </w:t>
      </w:r>
      <w:r w:rsidR="00F33A23">
        <w:t>GOLD LEAF FACIAL</w:t>
      </w:r>
    </w:p>
    <w:p w14:paraId="1516D508" w14:textId="2765E6B3" w:rsidR="00E81411" w:rsidRDefault="00E81411">
      <w:r>
        <w:t>META:</w:t>
      </w:r>
      <w:r w:rsidR="004A3359">
        <w:t xml:space="preserve"> </w:t>
      </w:r>
      <w:r w:rsidR="00C4091B">
        <w:t xml:space="preserve">The Gold Leaf Facial in NYC from </w:t>
      </w:r>
      <w:r w:rsidR="00CE4DC8">
        <w:t>SKINNEY Medspa</w:t>
      </w:r>
      <w:r w:rsidR="00C4091B">
        <w:t xml:space="preserve"> </w:t>
      </w:r>
      <w:proofErr w:type="gramStart"/>
      <w:r w:rsidR="00C4091B">
        <w:t>is featured</w:t>
      </w:r>
      <w:proofErr w:type="gramEnd"/>
      <w:r w:rsidR="00C4091B">
        <w:t xml:space="preserve"> at the Whitney Art Party as its “choice facial.” Learn about gold’s anti-aging properties.</w:t>
      </w:r>
    </w:p>
    <w:p w14:paraId="27F752C6" w14:textId="77777777" w:rsidR="005613FA" w:rsidRDefault="005613FA"/>
    <w:p w14:paraId="3E1F8A4D" w14:textId="5CFC6527" w:rsidR="00C4091B" w:rsidRDefault="00C4091B">
      <w:r>
        <w:t>Image Caption</w:t>
      </w:r>
    </w:p>
    <w:p w14:paraId="59705176" w14:textId="77777777" w:rsidR="00C4091B" w:rsidRDefault="00C4091B"/>
    <w:p w14:paraId="55EC155D" w14:textId="4B8571EC" w:rsidR="00C4091B" w:rsidRDefault="00C4091B">
      <w:r>
        <w:t xml:space="preserve">The Gold Leaf Facial in NYC from SKINNEY Medspa </w:t>
      </w:r>
      <w:proofErr w:type="gramStart"/>
      <w:r>
        <w:t>is featured</w:t>
      </w:r>
      <w:proofErr w:type="gramEnd"/>
      <w:r>
        <w:t xml:space="preserve"> at the Whitney Art Party as its “choice facial.” Learn about gold’s anti-aging properties.</w:t>
      </w:r>
    </w:p>
    <w:p w14:paraId="45573881" w14:textId="77777777" w:rsidR="00C4091B" w:rsidRDefault="00C4091B" w:rsidP="00C4091B">
      <w:pPr>
        <w:jc w:val="center"/>
        <w:rPr>
          <w:b/>
          <w:sz w:val="30"/>
          <w:szCs w:val="30"/>
        </w:rPr>
      </w:pPr>
    </w:p>
    <w:p w14:paraId="562F389D" w14:textId="63BFEC05" w:rsidR="005613FA" w:rsidRPr="005613FA" w:rsidRDefault="00C4091B" w:rsidP="00C4091B">
      <w:pPr>
        <w:jc w:val="center"/>
        <w:rPr>
          <w:b/>
          <w:sz w:val="30"/>
          <w:szCs w:val="30"/>
        </w:rPr>
      </w:pPr>
      <w:r>
        <w:rPr>
          <w:b/>
          <w:sz w:val="30"/>
          <w:szCs w:val="30"/>
        </w:rPr>
        <w:t>The Gold Leaf Facial | Featured at Whitney Art Party</w:t>
      </w:r>
    </w:p>
    <w:p w14:paraId="6C9BD233" w14:textId="77777777" w:rsidR="00AD7C8B" w:rsidRDefault="00AD7C8B"/>
    <w:p w14:paraId="30DBCF56" w14:textId="77777777" w:rsidR="00956E83" w:rsidRDefault="00AD7C8B">
      <w:r>
        <w:t>SKINNEY Medspa is the gold standard for men and women in NYC who need a little T</w:t>
      </w:r>
      <w:r w:rsidR="005613FA">
        <w:t>LC. The spa has launched a new Gold Leaf F</w:t>
      </w:r>
      <w:r>
        <w:t xml:space="preserve">acial to its </w:t>
      </w:r>
      <w:r w:rsidR="00956E83">
        <w:t>clientele, w</w:t>
      </w:r>
      <w:r w:rsidR="005613FA">
        <w:t xml:space="preserve">hich is sure to leave your dry, </w:t>
      </w:r>
      <w:r w:rsidR="00956E83">
        <w:t>winter skin</w:t>
      </w:r>
      <w:r w:rsidR="005613FA">
        <w:t>,</w:t>
      </w:r>
      <w:r w:rsidR="00956E83">
        <w:t xml:space="preserve"> feeling like a million bucks.</w:t>
      </w:r>
    </w:p>
    <w:p w14:paraId="7BADE3CA" w14:textId="77777777" w:rsidR="00956E83" w:rsidRDefault="00956E83"/>
    <w:p w14:paraId="5908BC82" w14:textId="3A047D3E" w:rsidR="00E81411" w:rsidRDefault="00956E83">
      <w:r>
        <w:t xml:space="preserve">Lifestyle magazine, The </w:t>
      </w:r>
      <w:proofErr w:type="spellStart"/>
      <w:r>
        <w:t>Knockturnal</w:t>
      </w:r>
      <w:proofErr w:type="spellEnd"/>
      <w:r>
        <w:t xml:space="preserve">, recently featured SKINNEY Medspa’s Gold Leaf Facial in the article, </w:t>
      </w:r>
      <w:hyperlink r:id="rId6" w:history="1">
        <w:r w:rsidRPr="00833045">
          <w:rPr>
            <w:rStyle w:val="Hyperlink"/>
          </w:rPr>
          <w:t>“2019 Whitney Art Party Was Pink, Fashionable, and Really Cool.”</w:t>
        </w:r>
      </w:hyperlink>
      <w:r>
        <w:t xml:space="preserve"> It me</w:t>
      </w:r>
      <w:r w:rsidR="005613FA">
        <w:t>ntions the treatment as its choice facial after one of the trendiest art parties at the Whitney Museum of American Art.</w:t>
      </w:r>
      <w:r w:rsidR="00776259">
        <w:t xml:space="preserve"> The article refers to the facial as a great option for post-part</w:t>
      </w:r>
      <w:r w:rsidR="008E51F4">
        <w:t>y</w:t>
      </w:r>
      <w:r w:rsidR="008E5032">
        <w:t xml:space="preserve"> self-</w:t>
      </w:r>
      <w:r w:rsidR="00776259">
        <w:t xml:space="preserve">care. </w:t>
      </w:r>
    </w:p>
    <w:p w14:paraId="3F34B872" w14:textId="77777777" w:rsidR="00776259" w:rsidRDefault="00776259"/>
    <w:p w14:paraId="6494B27F" w14:textId="633F1AA3" w:rsidR="00776259" w:rsidRDefault="00833045">
      <w:pPr>
        <w:rPr>
          <w:b/>
          <w:sz w:val="30"/>
          <w:szCs w:val="30"/>
        </w:rPr>
      </w:pPr>
      <w:r>
        <w:rPr>
          <w:b/>
          <w:sz w:val="30"/>
          <w:szCs w:val="30"/>
        </w:rPr>
        <w:t xml:space="preserve">The Gold Leaf </w:t>
      </w:r>
      <w:proofErr w:type="gramStart"/>
      <w:r>
        <w:rPr>
          <w:b/>
          <w:sz w:val="30"/>
          <w:szCs w:val="30"/>
        </w:rPr>
        <w:t>Facial :</w:t>
      </w:r>
      <w:proofErr w:type="gramEnd"/>
      <w:r>
        <w:rPr>
          <w:b/>
          <w:sz w:val="30"/>
          <w:szCs w:val="30"/>
        </w:rPr>
        <w:t xml:space="preserve"> </w:t>
      </w:r>
      <w:r w:rsidR="00134FFF">
        <w:rPr>
          <w:b/>
          <w:sz w:val="30"/>
          <w:szCs w:val="30"/>
        </w:rPr>
        <w:t>The Gold Standard To Better Skin</w:t>
      </w:r>
    </w:p>
    <w:p w14:paraId="37909E1C" w14:textId="77777777" w:rsidR="00134FFF" w:rsidRDefault="00134FFF">
      <w:pPr>
        <w:rPr>
          <w:b/>
          <w:sz w:val="30"/>
          <w:szCs w:val="30"/>
        </w:rPr>
      </w:pPr>
    </w:p>
    <w:p w14:paraId="420E6832" w14:textId="787667F4" w:rsidR="00134FFF" w:rsidRDefault="00CE4DC8">
      <w:r>
        <w:t>The Gold Leaf Facial was introduced to benefit a plethora of issues that your skin could be facing. As we age, most men</w:t>
      </w:r>
      <w:r w:rsidR="001B78B7">
        <w:t xml:space="preserve"> and women look for products or</w:t>
      </w:r>
      <w:r>
        <w:t xml:space="preserve"> treatments to help turn back time. Gold </w:t>
      </w:r>
      <w:proofErr w:type="gramStart"/>
      <w:r>
        <w:t>is said</w:t>
      </w:r>
      <w:proofErr w:type="gramEnd"/>
      <w:r>
        <w:t xml:space="preserve"> to have </w:t>
      </w:r>
      <w:r w:rsidRPr="00833045">
        <w:rPr>
          <w:u w:val="single"/>
        </w:rPr>
        <w:t>anti-aging properties</w:t>
      </w:r>
      <w:r>
        <w:t xml:space="preserve">, and can help to </w:t>
      </w:r>
      <w:r w:rsidRPr="00833045">
        <w:rPr>
          <w:u w:val="single"/>
        </w:rPr>
        <w:t>reduce the appearance of</w:t>
      </w:r>
      <w:r w:rsidR="001B78B7" w:rsidRPr="00833045">
        <w:rPr>
          <w:u w:val="single"/>
        </w:rPr>
        <w:t xml:space="preserve"> wrinkles</w:t>
      </w:r>
      <w:r w:rsidR="001B78B7">
        <w:t>,</w:t>
      </w:r>
      <w:r>
        <w:t xml:space="preserve"> fine</w:t>
      </w:r>
      <w:r w:rsidR="001B78B7">
        <w:t xml:space="preserve"> lines</w:t>
      </w:r>
      <w:r>
        <w:t>, and blemishes.</w:t>
      </w:r>
      <w:r w:rsidR="001B78B7">
        <w:t xml:space="preserve"> Taking advantage of these assets, can give you a more youthful look and feel.</w:t>
      </w:r>
    </w:p>
    <w:p w14:paraId="06EDD1A2" w14:textId="77777777" w:rsidR="00833045" w:rsidRDefault="00833045"/>
    <w:p w14:paraId="6C8FF556" w14:textId="3F4213B4" w:rsidR="00833045" w:rsidRPr="00833045" w:rsidRDefault="00833045" w:rsidP="00833045">
      <w:pPr>
        <w:jc w:val="right"/>
        <w:rPr>
          <w:u w:val="single"/>
        </w:rPr>
      </w:pPr>
      <w:r w:rsidRPr="00833045">
        <w:rPr>
          <w:u w:val="single"/>
        </w:rPr>
        <w:t>Related Article: Skin Care in Your 20s and 30s &gt;&gt;</w:t>
      </w:r>
    </w:p>
    <w:p w14:paraId="507E6A98" w14:textId="77777777" w:rsidR="00C10765" w:rsidRDefault="00C10765"/>
    <w:p w14:paraId="1CCC2502" w14:textId="7D0AF61E" w:rsidR="00C10765" w:rsidRDefault="004A60D4">
      <w:r>
        <w:t xml:space="preserve">Collagen is a vital protein that </w:t>
      </w:r>
      <w:r w:rsidR="00C10765">
        <w:t xml:space="preserve">helps </w:t>
      </w:r>
      <w:r>
        <w:t xml:space="preserve">keep </w:t>
      </w:r>
      <w:r w:rsidR="00C10765">
        <w:t xml:space="preserve">our skin healthy. As we get into our mid-twenties, the production of collagen often </w:t>
      </w:r>
      <w:r w:rsidR="008E51F4">
        <w:t>reduces</w:t>
      </w:r>
      <w:r w:rsidR="00C10765">
        <w:t xml:space="preserve">. </w:t>
      </w:r>
      <w:r w:rsidR="00C1660A">
        <w:t>Another</w:t>
      </w:r>
      <w:r w:rsidR="00C10765">
        <w:t xml:space="preserve"> impressive quality that</w:t>
      </w:r>
      <w:r w:rsidR="008E51F4">
        <w:t xml:space="preserve"> gold contains </w:t>
      </w:r>
      <w:r w:rsidR="00B90FC1">
        <w:t xml:space="preserve">is </w:t>
      </w:r>
      <w:r w:rsidR="008E51F4">
        <w:t>how</w:t>
      </w:r>
      <w:r w:rsidR="00B90FC1">
        <w:t xml:space="preserve"> it </w:t>
      </w:r>
      <w:r w:rsidR="00C1660A">
        <w:t>help</w:t>
      </w:r>
      <w:r w:rsidR="008E51F4">
        <w:t>s</w:t>
      </w:r>
      <w:r w:rsidR="00C1660A">
        <w:t xml:space="preserve"> </w:t>
      </w:r>
      <w:r w:rsidR="008E51F4">
        <w:t xml:space="preserve">to </w:t>
      </w:r>
      <w:r w:rsidR="00C1660A">
        <w:t xml:space="preserve">slow </w:t>
      </w:r>
      <w:r w:rsidR="008E51F4">
        <w:t>down that</w:t>
      </w:r>
      <w:r w:rsidR="00B90FC1">
        <w:t xml:space="preserve"> reduction of collagen. </w:t>
      </w:r>
      <w:r w:rsidR="00C10765">
        <w:t xml:space="preserve">This protein is key to </w:t>
      </w:r>
      <w:r w:rsidR="00C1660A">
        <w:t xml:space="preserve">keeping our skin in </w:t>
      </w:r>
      <w:r w:rsidR="00B90FC1">
        <w:t>its</w:t>
      </w:r>
      <w:r w:rsidR="00C1660A">
        <w:t xml:space="preserve"> best shape</w:t>
      </w:r>
      <w:r w:rsidR="00B90FC1">
        <w:t xml:space="preserve">, and the </w:t>
      </w:r>
      <w:r>
        <w:t>Gold Leaf F</w:t>
      </w:r>
      <w:r w:rsidR="00B90FC1">
        <w:t>acial can help keep the production of collagen flowing.</w:t>
      </w:r>
    </w:p>
    <w:p w14:paraId="64FAA6D3" w14:textId="77777777" w:rsidR="00833045" w:rsidRDefault="00833045"/>
    <w:p w14:paraId="7EDEC810" w14:textId="43ADFEBB" w:rsidR="00833045" w:rsidRPr="00833045" w:rsidRDefault="00833045" w:rsidP="00833045">
      <w:pPr>
        <w:jc w:val="right"/>
        <w:rPr>
          <w:u w:val="single"/>
        </w:rPr>
      </w:pPr>
      <w:r w:rsidRPr="00833045">
        <w:rPr>
          <w:u w:val="single"/>
        </w:rPr>
        <w:t>Learn more about collagen &gt;&gt;</w:t>
      </w:r>
    </w:p>
    <w:p w14:paraId="05AAA153" w14:textId="77777777" w:rsidR="001B78B7" w:rsidRDefault="001B78B7"/>
    <w:p w14:paraId="3B4ADB45" w14:textId="7F8F15E7" w:rsidR="001B78B7" w:rsidRDefault="001B78B7">
      <w:r>
        <w:t>During the</w:t>
      </w:r>
      <w:r w:rsidR="00833045">
        <w:t xml:space="preserve"> cold, winter months in NYC, </w:t>
      </w:r>
      <w:proofErr w:type="gramStart"/>
      <w:r w:rsidR="00833045">
        <w:t>it’s</w:t>
      </w:r>
      <w:proofErr w:type="gramEnd"/>
      <w:r w:rsidR="00833045">
        <w:t xml:space="preserve"> commonly to experience dry, red, chapped skin due to dryness in the air which compromises the skin’s hydration.</w:t>
      </w:r>
      <w:r w:rsidR="00F4720B">
        <w:t xml:space="preserve"> The Gold Leaf Facial stimulates the cell</w:t>
      </w:r>
      <w:r w:rsidR="004A60D4">
        <w:t>s</w:t>
      </w:r>
      <w:r w:rsidR="00F4720B">
        <w:t xml:space="preserve"> of the skin, </w:t>
      </w:r>
      <w:r w:rsidR="004A60D4">
        <w:t>and</w:t>
      </w:r>
      <w:r w:rsidR="00F4720B">
        <w:t xml:space="preserve"> leads to </w:t>
      </w:r>
      <w:r w:rsidR="004A60D4">
        <w:t>an increase in</w:t>
      </w:r>
      <w:r w:rsidR="00F4720B">
        <w:t xml:space="preserve"> blood circulation</w:t>
      </w:r>
      <w:r w:rsidR="004A60D4">
        <w:t>. This then leads to more hydrated skin, another benefit of gold.  C</w:t>
      </w:r>
      <w:r w:rsidR="00F4720B">
        <w:t xml:space="preserve">lients will leave the spa feeling noticeably more hydrated. </w:t>
      </w:r>
    </w:p>
    <w:p w14:paraId="2F484AA9" w14:textId="03650619" w:rsidR="00833045" w:rsidRPr="00833045" w:rsidRDefault="00833045" w:rsidP="00833045">
      <w:pPr>
        <w:jc w:val="right"/>
        <w:rPr>
          <w:u w:val="single"/>
        </w:rPr>
      </w:pPr>
      <w:r w:rsidRPr="00833045">
        <w:rPr>
          <w:u w:val="single"/>
        </w:rPr>
        <w:lastRenderedPageBreak/>
        <w:t>Related Article: Treating Dry Skin in the Winter &gt;&gt;</w:t>
      </w:r>
    </w:p>
    <w:p w14:paraId="2E7B2C0A" w14:textId="77777777" w:rsidR="002367F0" w:rsidRDefault="002367F0"/>
    <w:p w14:paraId="3DC01FB4" w14:textId="6BA29209" w:rsidR="00134FFF" w:rsidRDefault="005F2FDB">
      <w:pPr>
        <w:rPr>
          <w:b/>
          <w:sz w:val="30"/>
          <w:szCs w:val="30"/>
        </w:rPr>
      </w:pPr>
      <w:r>
        <w:rPr>
          <w:b/>
          <w:sz w:val="30"/>
          <w:szCs w:val="30"/>
        </w:rPr>
        <w:t>More Ways Skin Can Benefit From Gold</w:t>
      </w:r>
    </w:p>
    <w:p w14:paraId="56C943A0" w14:textId="77777777" w:rsidR="005F2FDB" w:rsidRDefault="005F2FDB">
      <w:pPr>
        <w:rPr>
          <w:b/>
          <w:sz w:val="30"/>
          <w:szCs w:val="30"/>
        </w:rPr>
      </w:pPr>
    </w:p>
    <w:p w14:paraId="023441BF" w14:textId="50C151CE" w:rsidR="005F2FDB" w:rsidRDefault="005F2FDB" w:rsidP="005F2FDB">
      <w:pPr>
        <w:pStyle w:val="ListParagraph"/>
        <w:numPr>
          <w:ilvl w:val="0"/>
          <w:numId w:val="1"/>
        </w:numPr>
      </w:pPr>
      <w:r>
        <w:t xml:space="preserve">Gold has a brightening effect that can reduce the production of melanin, or </w:t>
      </w:r>
      <w:r w:rsidR="008E51F4">
        <w:t xml:space="preserve">the </w:t>
      </w:r>
      <w:r>
        <w:t>dark pigment, in the skin.</w:t>
      </w:r>
    </w:p>
    <w:p w14:paraId="31B6492A" w14:textId="0AB40412" w:rsidR="005F2FDB" w:rsidRDefault="005F2FDB" w:rsidP="005F2FDB">
      <w:pPr>
        <w:pStyle w:val="ListParagraph"/>
        <w:numPr>
          <w:ilvl w:val="0"/>
          <w:numId w:val="1"/>
        </w:numPr>
      </w:pPr>
      <w:r>
        <w:t xml:space="preserve">Do you have acne, redness, or skin allergies? </w:t>
      </w:r>
      <w:r w:rsidR="00C336D6">
        <w:t xml:space="preserve">Gold is a </w:t>
      </w:r>
      <w:r w:rsidR="00C336D6" w:rsidRPr="00833045">
        <w:rPr>
          <w:u w:val="single"/>
        </w:rPr>
        <w:t>powerful anti-oxidant,</w:t>
      </w:r>
      <w:r w:rsidR="00C336D6">
        <w:t xml:space="preserve"> anti-bacterial, and anti-inflammatory that allows oxygen to enter the skin.</w:t>
      </w:r>
      <w:r w:rsidR="00CE3A2E">
        <w:t xml:space="preserve"> This </w:t>
      </w:r>
      <w:r w:rsidR="008E51F4">
        <w:t>can</w:t>
      </w:r>
      <w:r w:rsidR="00CE3A2E">
        <w:t xml:space="preserve"> help reduce your skin issues.</w:t>
      </w:r>
    </w:p>
    <w:p w14:paraId="7725A62D" w14:textId="65D844B4" w:rsidR="005618D6" w:rsidRDefault="00361B9E" w:rsidP="005618D6">
      <w:pPr>
        <w:pStyle w:val="ListParagraph"/>
        <w:numPr>
          <w:ilvl w:val="0"/>
          <w:numId w:val="1"/>
        </w:numPr>
      </w:pPr>
      <w:r>
        <w:t xml:space="preserve">Gold, of course, leaves the skin with a radiant, glowing, and </w:t>
      </w:r>
      <w:r w:rsidR="005618D6">
        <w:t>youthful</w:t>
      </w:r>
      <w:r>
        <w:t xml:space="preserve"> look.</w:t>
      </w:r>
    </w:p>
    <w:p w14:paraId="55A7923F" w14:textId="77777777" w:rsidR="00833045" w:rsidRDefault="00833045" w:rsidP="005618D6">
      <w:pPr>
        <w:ind w:left="360"/>
        <w:rPr>
          <w:b/>
          <w:sz w:val="30"/>
          <w:szCs w:val="30"/>
        </w:rPr>
      </w:pPr>
    </w:p>
    <w:p w14:paraId="58945AB9" w14:textId="465FCB76" w:rsidR="005618D6" w:rsidRDefault="005618D6" w:rsidP="005618D6">
      <w:pPr>
        <w:ind w:left="360"/>
        <w:rPr>
          <w:b/>
          <w:sz w:val="30"/>
          <w:szCs w:val="30"/>
        </w:rPr>
      </w:pPr>
      <w:r>
        <w:rPr>
          <w:b/>
          <w:sz w:val="30"/>
          <w:szCs w:val="30"/>
        </w:rPr>
        <w:t xml:space="preserve">Steps </w:t>
      </w:r>
      <w:proofErr w:type="gramStart"/>
      <w:r>
        <w:rPr>
          <w:b/>
          <w:sz w:val="30"/>
          <w:szCs w:val="30"/>
        </w:rPr>
        <w:t>To</w:t>
      </w:r>
      <w:proofErr w:type="gramEnd"/>
      <w:r>
        <w:rPr>
          <w:b/>
          <w:sz w:val="30"/>
          <w:szCs w:val="30"/>
        </w:rPr>
        <w:t xml:space="preserve"> Radiant Skin</w:t>
      </w:r>
    </w:p>
    <w:p w14:paraId="39FD52D7" w14:textId="77777777" w:rsidR="005618D6" w:rsidRDefault="005618D6" w:rsidP="005618D6">
      <w:pPr>
        <w:ind w:left="360"/>
        <w:rPr>
          <w:b/>
          <w:sz w:val="30"/>
          <w:szCs w:val="30"/>
        </w:rPr>
      </w:pPr>
    </w:p>
    <w:p w14:paraId="46068E28" w14:textId="60A588BD" w:rsidR="005F2FDB" w:rsidRDefault="00E83BA4" w:rsidP="00E83BA4">
      <w:pPr>
        <w:ind w:left="360"/>
      </w:pPr>
      <w:r>
        <w:t xml:space="preserve">Clients can expect the </w:t>
      </w:r>
      <w:r w:rsidR="005618D6">
        <w:t xml:space="preserve">Gold Leaf Facial </w:t>
      </w:r>
      <w:r>
        <w:t>to last about one hour. It kicks off</w:t>
      </w:r>
      <w:r w:rsidR="005618D6">
        <w:t xml:space="preserve"> with </w:t>
      </w:r>
      <w:r>
        <w:t xml:space="preserve">one of </w:t>
      </w:r>
      <w:r w:rsidR="005618D6">
        <w:t xml:space="preserve">SKINNEY Medspa’s professionals cleansing the face. </w:t>
      </w:r>
      <w:r>
        <w:t>Then they exfoliate, steam, and extract. Finally, experience a facial massage with Vitamin E and Rosehip oil, and the Gold Leaf Face mask.</w:t>
      </w:r>
    </w:p>
    <w:p w14:paraId="497BB445" w14:textId="77777777" w:rsidR="00E83BA4" w:rsidRDefault="00E83BA4" w:rsidP="00E83BA4">
      <w:pPr>
        <w:ind w:left="360"/>
      </w:pPr>
      <w:bookmarkStart w:id="0" w:name="_GoBack"/>
      <w:bookmarkEnd w:id="0"/>
    </w:p>
    <w:p w14:paraId="29BF8D57" w14:textId="0129EDE5" w:rsidR="00E83BA4" w:rsidRDefault="00833045" w:rsidP="00E83BA4">
      <w:pPr>
        <w:ind w:left="360"/>
        <w:rPr>
          <w:b/>
          <w:sz w:val="30"/>
          <w:szCs w:val="30"/>
        </w:rPr>
      </w:pPr>
      <w:r>
        <w:rPr>
          <w:b/>
          <w:sz w:val="30"/>
          <w:szCs w:val="30"/>
        </w:rPr>
        <w:t>The Gold Leaf Facial in NYC</w:t>
      </w:r>
    </w:p>
    <w:p w14:paraId="0372EAA5" w14:textId="77777777" w:rsidR="005C7E30" w:rsidRDefault="005C7E30" w:rsidP="00E83BA4">
      <w:pPr>
        <w:ind w:left="360"/>
        <w:rPr>
          <w:b/>
          <w:sz w:val="30"/>
          <w:szCs w:val="30"/>
        </w:rPr>
      </w:pPr>
    </w:p>
    <w:p w14:paraId="52B48D65" w14:textId="118B58EF" w:rsidR="005F2FDB" w:rsidRPr="005C7E30" w:rsidRDefault="005C7E30" w:rsidP="005C7E30">
      <w:pPr>
        <w:ind w:left="360"/>
      </w:pPr>
      <w:r>
        <w:t xml:space="preserve">SKINNEY Medspa is one of NYC’s top </w:t>
      </w:r>
      <w:r w:rsidR="00833045">
        <w:t>skin and body spas</w:t>
      </w:r>
      <w:r w:rsidR="000222F3">
        <w:t xml:space="preserve">. We have three convenient </w:t>
      </w:r>
      <w:r>
        <w:t>loca</w:t>
      </w:r>
      <w:r w:rsidR="006E763E">
        <w:t xml:space="preserve">tions in Manhattan, so </w:t>
      </w:r>
      <w:r>
        <w:t>nothing</w:t>
      </w:r>
      <w:r w:rsidR="000222F3">
        <w:t xml:space="preserve"> should be</w:t>
      </w:r>
      <w:r>
        <w:t xml:space="preserve"> stopping you from booking a </w:t>
      </w:r>
      <w:r w:rsidR="006E763E">
        <w:t xml:space="preserve">Gold Leaf Facial. </w:t>
      </w:r>
      <w:r w:rsidR="009B21A2">
        <w:t xml:space="preserve">Don’t let the winter weather get your skin down. After the treatment, you’ll walk out the door glowing like </w:t>
      </w:r>
      <w:proofErr w:type="gramStart"/>
      <w:r w:rsidR="009B21A2">
        <w:t>it’s</w:t>
      </w:r>
      <w:proofErr w:type="gramEnd"/>
      <w:r w:rsidR="009B21A2">
        <w:t xml:space="preserve"> summer. </w:t>
      </w:r>
      <w:r w:rsidR="00833045">
        <w:t xml:space="preserve"> Contact SKINNEY online to schedule a complimentary consultation or call </w:t>
      </w:r>
      <w:r w:rsidR="00833045">
        <w:rPr>
          <w:rFonts w:ascii="Arial" w:hAnsi="Arial" w:cs="Arial"/>
          <w:color w:val="38A3C8"/>
          <w:sz w:val="22"/>
          <w:szCs w:val="22"/>
          <w:u w:val="single"/>
        </w:rPr>
        <w:t>(212) 754-6639</w:t>
      </w:r>
      <w:r w:rsidR="00833045">
        <w:rPr>
          <w:rFonts w:ascii="Arial" w:hAnsi="Arial" w:cs="Arial"/>
          <w:color w:val="38A3C8"/>
          <w:sz w:val="22"/>
          <w:szCs w:val="22"/>
          <w:u w:val="single"/>
        </w:rPr>
        <w:t>.</w:t>
      </w:r>
    </w:p>
    <w:p w14:paraId="73A13E25" w14:textId="77777777" w:rsidR="005F2FDB" w:rsidRPr="00B90FC1" w:rsidRDefault="005F2FDB">
      <w:pPr>
        <w:rPr>
          <w:b/>
          <w:sz w:val="30"/>
          <w:szCs w:val="30"/>
        </w:rPr>
      </w:pPr>
    </w:p>
    <w:sectPr w:rsidR="005F2FDB" w:rsidRPr="00B90FC1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F74F06"/>
    <w:multiLevelType w:val="hybridMultilevel"/>
    <w:tmpl w:val="B3EC1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MTUytTA2MDAzMrFQ0lEKTi0uzszPAykwrAUA9NDH4CwAAAA="/>
  </w:docVars>
  <w:rsids>
    <w:rsidRoot w:val="00E81411"/>
    <w:rsid w:val="000222F3"/>
    <w:rsid w:val="00134FFF"/>
    <w:rsid w:val="001B78B7"/>
    <w:rsid w:val="002367F0"/>
    <w:rsid w:val="002D4F29"/>
    <w:rsid w:val="00361B9E"/>
    <w:rsid w:val="0039383B"/>
    <w:rsid w:val="004A3359"/>
    <w:rsid w:val="004A60D4"/>
    <w:rsid w:val="005613FA"/>
    <w:rsid w:val="005618D6"/>
    <w:rsid w:val="005C7E30"/>
    <w:rsid w:val="005F2FDB"/>
    <w:rsid w:val="006E763E"/>
    <w:rsid w:val="00776259"/>
    <w:rsid w:val="00833045"/>
    <w:rsid w:val="008E5032"/>
    <w:rsid w:val="008E51F4"/>
    <w:rsid w:val="00956E83"/>
    <w:rsid w:val="009B21A2"/>
    <w:rsid w:val="00AD7C8B"/>
    <w:rsid w:val="00B90FC1"/>
    <w:rsid w:val="00C10765"/>
    <w:rsid w:val="00C1660A"/>
    <w:rsid w:val="00C336D6"/>
    <w:rsid w:val="00C4091B"/>
    <w:rsid w:val="00CE3A2E"/>
    <w:rsid w:val="00CE4DC8"/>
    <w:rsid w:val="00E81411"/>
    <w:rsid w:val="00E83BA4"/>
    <w:rsid w:val="00F33A23"/>
    <w:rsid w:val="00F4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F3C318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2F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3045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2F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304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heknockturnal.com/the-2019-whitney-art-party-was-pink-fashionable-and-really-cool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5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 Helwig</dc:creator>
  <cp:lastModifiedBy>Mel Zelig</cp:lastModifiedBy>
  <cp:revision>2</cp:revision>
  <dcterms:created xsi:type="dcterms:W3CDTF">2019-02-14T19:41:00Z</dcterms:created>
  <dcterms:modified xsi:type="dcterms:W3CDTF">2019-02-14T19:41:00Z</dcterms:modified>
</cp:coreProperties>
</file>